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7287BB" w14:textId="22449FE3" w:rsidR="00163267" w:rsidRDefault="00E27171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03C3B20" wp14:editId="1195ACC0">
                <wp:simplePos x="0" y="0"/>
                <wp:positionH relativeFrom="column">
                  <wp:posOffset>1028700</wp:posOffset>
                </wp:positionH>
                <wp:positionV relativeFrom="paragraph">
                  <wp:posOffset>7226300</wp:posOffset>
                </wp:positionV>
                <wp:extent cx="3134995" cy="711200"/>
                <wp:effectExtent l="0" t="0" r="8255" b="0"/>
                <wp:wrapNone/>
                <wp:docPr id="16" name="Rounded 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4995" cy="711200"/>
                        </a:xfrm>
                        <a:prstGeom prst="roundRect">
                          <a:avLst>
                            <a:gd name="adj" fmla="val 18165"/>
                          </a:avLst>
                        </a:prstGeom>
                        <a:solidFill>
                          <a:schemeClr val="bg1">
                            <a:alpha val="8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FACE88" w14:textId="77777777" w:rsidR="00444701" w:rsidRDefault="00444701" w:rsidP="008E63B1">
                            <w:pPr>
                              <w:rPr>
                                <w:rFonts w:ascii="Cachet Book" w:hAnsi="Cachet Book"/>
                                <w:color w:val="595959" w:themeColor="text1" w:themeTint="A6"/>
                                <w:sz w:val="24"/>
                              </w:rPr>
                            </w:pPr>
                            <w:r>
                              <w:rPr>
                                <w:rFonts w:ascii="Cachet Book" w:hAnsi="Cachet Book"/>
                                <w:color w:val="595959" w:themeColor="text1" w:themeTint="A6"/>
                                <w:sz w:val="24"/>
                              </w:rPr>
                              <w:t xml:space="preserve">To learn more about </w:t>
                            </w:r>
                            <w:r w:rsidRPr="00444701">
                              <w:rPr>
                                <w:rFonts w:ascii="Cachet Book" w:hAnsi="Cachet Book"/>
                                <w:color w:val="595959" w:themeColor="text1" w:themeTint="A6"/>
                                <w:sz w:val="24"/>
                              </w:rPr>
                              <w:t>Togetherhood™</w:t>
                            </w:r>
                            <w:r>
                              <w:rPr>
                                <w:rFonts w:ascii="Cachet Book" w:hAnsi="Cachet Book"/>
                                <w:color w:val="595959" w:themeColor="text1" w:themeTint="A6"/>
                                <w:sz w:val="24"/>
                              </w:rPr>
                              <w:t>, visit</w:t>
                            </w:r>
                          </w:p>
                          <w:p w14:paraId="72D1F3CC" w14:textId="77777777" w:rsidR="00444701" w:rsidRPr="00444701" w:rsidRDefault="00444701" w:rsidP="008E63B1">
                            <w:pPr>
                              <w:rPr>
                                <w:rFonts w:ascii="Cachet Bold" w:hAnsi="Cachet Bold"/>
                                <w:color w:val="595959" w:themeColor="text1" w:themeTint="A6"/>
                                <w:sz w:val="32"/>
                              </w:rPr>
                            </w:pPr>
                            <w:r w:rsidRPr="00444701">
                              <w:rPr>
                                <w:rFonts w:ascii="Cachet Bold" w:hAnsi="Cachet Bold"/>
                                <w:color w:val="595959" w:themeColor="text1" w:themeTint="A6"/>
                                <w:sz w:val="32"/>
                              </w:rPr>
                              <w:t>THESAY.ORG/TOGETHERHOOD</w:t>
                            </w:r>
                          </w:p>
                          <w:p w14:paraId="7B82C261" w14:textId="77777777" w:rsidR="008E63B1" w:rsidRPr="008E63B1" w:rsidRDefault="008E63B1" w:rsidP="008E63B1">
                            <w:pPr>
                              <w:rPr>
                                <w:rFonts w:ascii="Cachet Book" w:hAnsi="Cachet Book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6" o:spid="_x0000_s1026" style="position:absolute;margin-left:81pt;margin-top:569pt;width:246.85pt;height:56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190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" fillcolor="white [3212]" stroked="f" strokeweight="2pt">
                <v:fill opacity="57568f"/>
                <v:textbox>
                  <w:txbxContent>
                    <w:p w14:paraId="2AFACE88" w14:textId="77777777" w:rsidR="00444701" w:rsidRDefault="00444701" w:rsidP="008E63B1">
                      <w:pPr>
                        <w:rPr>
                          <w:rFonts w:ascii="Cachet Book" w:hAnsi="Cachet Book"/>
                          <w:color w:val="595959" w:themeColor="text1" w:themeTint="A6"/>
                          <w:sz w:val="24"/>
                        </w:rPr>
                      </w:pPr>
                      <w:r>
                        <w:rPr>
                          <w:rFonts w:ascii="Cachet Book" w:hAnsi="Cachet Book"/>
                          <w:color w:val="595959" w:themeColor="text1" w:themeTint="A6"/>
                          <w:sz w:val="24"/>
                        </w:rPr>
                        <w:t xml:space="preserve">To learn more about </w:t>
                      </w:r>
                      <w:r w:rsidRPr="00444701">
                        <w:rPr>
                          <w:rFonts w:ascii="Cachet Book" w:hAnsi="Cachet Book"/>
                          <w:color w:val="595959" w:themeColor="text1" w:themeTint="A6"/>
                          <w:sz w:val="24"/>
                        </w:rPr>
                        <w:t>Togetherhood™</w:t>
                      </w:r>
                      <w:r>
                        <w:rPr>
                          <w:rFonts w:ascii="Cachet Book" w:hAnsi="Cachet Book"/>
                          <w:color w:val="595959" w:themeColor="text1" w:themeTint="A6"/>
                          <w:sz w:val="24"/>
                        </w:rPr>
                        <w:t>, visit</w:t>
                      </w:r>
                    </w:p>
                    <w:p w14:paraId="72D1F3CC" w14:textId="77777777" w:rsidR="00444701" w:rsidRPr="00444701" w:rsidRDefault="00444701" w:rsidP="008E63B1">
                      <w:pPr>
                        <w:rPr>
                          <w:rFonts w:ascii="Cachet Bold" w:hAnsi="Cachet Bold"/>
                          <w:color w:val="595959" w:themeColor="text1" w:themeTint="A6"/>
                          <w:sz w:val="32"/>
                        </w:rPr>
                      </w:pPr>
                      <w:r w:rsidRPr="00444701">
                        <w:rPr>
                          <w:rFonts w:ascii="Cachet Bold" w:hAnsi="Cachet Bold"/>
                          <w:color w:val="595959" w:themeColor="text1" w:themeTint="A6"/>
                          <w:sz w:val="32"/>
                        </w:rPr>
                        <w:t>THESAY.ORG/TOGETHERHOOD</w:t>
                      </w:r>
                    </w:p>
                    <w:p w14:paraId="7B82C261" w14:textId="77777777" w:rsidR="008E63B1" w:rsidRPr="008E63B1" w:rsidRDefault="008E63B1" w:rsidP="008E63B1">
                      <w:pPr>
                        <w:rPr>
                          <w:rFonts w:ascii="Cachet Book" w:hAnsi="Cachet Book"/>
                          <w:sz w:val="16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7" behindDoc="0" locked="0" layoutInCell="1" allowOverlap="1" wp14:anchorId="5AC0B443" wp14:editId="064CB876">
                <wp:simplePos x="0" y="0"/>
                <wp:positionH relativeFrom="column">
                  <wp:posOffset>1130300</wp:posOffset>
                </wp:positionH>
                <wp:positionV relativeFrom="paragraph">
                  <wp:posOffset>2730500</wp:posOffset>
                </wp:positionV>
                <wp:extent cx="5878195" cy="1397000"/>
                <wp:effectExtent l="0" t="0" r="8255" b="0"/>
                <wp:wrapNone/>
                <wp:docPr id="14" name="Rounded 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78195" cy="1397000"/>
                        </a:xfrm>
                        <a:prstGeom prst="roundRect">
                          <a:avLst>
                            <a:gd name="adj" fmla="val 6819"/>
                          </a:avLst>
                        </a:prstGeom>
                        <a:solidFill>
                          <a:schemeClr val="bg1">
                            <a:alpha val="8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898A17" w14:textId="7F091BBC" w:rsidR="003749D4" w:rsidRPr="003749D4" w:rsidRDefault="00444701" w:rsidP="00444701">
                            <w:pPr>
                              <w:rPr>
                                <w:rFonts w:ascii="Cachet Bold" w:hAnsi="Cachet Bold"/>
                                <w:color w:val="595959" w:themeColor="text1" w:themeTint="A6"/>
                                <w:sz w:val="34"/>
                                <w:szCs w:val="34"/>
                              </w:rPr>
                            </w:pPr>
                            <w:r w:rsidRPr="003749D4">
                              <w:rPr>
                                <w:rFonts w:ascii="Cachet Bold" w:hAnsi="Cachet Bold"/>
                                <w:color w:val="595959" w:themeColor="text1" w:themeTint="A6"/>
                                <w:sz w:val="34"/>
                                <w:szCs w:val="34"/>
                              </w:rPr>
                              <w:t>Learn how to write and publish</w:t>
                            </w:r>
                            <w:r w:rsidR="00CD30F1">
                              <w:rPr>
                                <w:rFonts w:ascii="Cachet Bold" w:hAnsi="Cachet Bold"/>
                                <w:color w:val="595959" w:themeColor="text1" w:themeTint="A6"/>
                                <w:sz w:val="34"/>
                                <w:szCs w:val="34"/>
                              </w:rPr>
                              <w:t xml:space="preserve"> your own story.</w:t>
                            </w:r>
                            <w:r w:rsidR="00FB6F53">
                              <w:rPr>
                                <w:rFonts w:ascii="Cachet Bold" w:hAnsi="Cachet Bold"/>
                                <w:color w:val="595959" w:themeColor="text1" w:themeTint="A6"/>
                                <w:sz w:val="34"/>
                                <w:szCs w:val="34"/>
                              </w:rPr>
                              <w:t xml:space="preserve"> G</w:t>
                            </w:r>
                            <w:r w:rsidRPr="003749D4">
                              <w:rPr>
                                <w:rFonts w:ascii="Cachet Bold" w:hAnsi="Cachet Bold"/>
                                <w:color w:val="595959" w:themeColor="text1" w:themeTint="A6"/>
                                <w:sz w:val="34"/>
                                <w:szCs w:val="34"/>
                              </w:rPr>
                              <w:t>uest speaker</w:t>
                            </w:r>
                            <w:r w:rsidR="00FB6F53">
                              <w:rPr>
                                <w:rFonts w:ascii="Cachet Bold" w:hAnsi="Cachet Bold"/>
                                <w:color w:val="595959" w:themeColor="text1" w:themeTint="A6"/>
                                <w:sz w:val="34"/>
                                <w:szCs w:val="34"/>
                              </w:rPr>
                              <w:t xml:space="preserve"> and publisher Henry M. Quinlan, who has</w:t>
                            </w:r>
                            <w:r w:rsidRPr="003749D4">
                              <w:rPr>
                                <w:rFonts w:ascii="Cachet Bold" w:hAnsi="Cachet Bold"/>
                                <w:color w:val="595959" w:themeColor="text1" w:themeTint="A6"/>
                                <w:sz w:val="34"/>
                                <w:szCs w:val="34"/>
                              </w:rPr>
                              <w:t xml:space="preserve"> more than </w:t>
                            </w:r>
                            <w:r w:rsidR="00FB6F53">
                              <w:rPr>
                                <w:rFonts w:ascii="Cachet Bold" w:hAnsi="Cachet Bold"/>
                                <w:color w:val="595959" w:themeColor="text1" w:themeTint="A6"/>
                                <w:sz w:val="34"/>
                                <w:szCs w:val="34"/>
                              </w:rPr>
                              <w:t>40 years publishing experience, will lead this exciting and informative presentation.</w:t>
                            </w:r>
                          </w:p>
                          <w:p w14:paraId="538365E0" w14:textId="77777777" w:rsidR="00444701" w:rsidRPr="00444701" w:rsidRDefault="00444701" w:rsidP="00444701">
                            <w:pPr>
                              <w:rPr>
                                <w:rFonts w:ascii="Cachet Bold" w:hAnsi="Cachet Bold"/>
                                <w:color w:val="595959" w:themeColor="text1" w:themeTint="A6"/>
                                <w:sz w:val="24"/>
                              </w:rPr>
                            </w:pPr>
                            <w:r>
                              <w:rPr>
                                <w:rFonts w:ascii="Cachet Book" w:hAnsi="Cachet Book"/>
                                <w:color w:val="595959" w:themeColor="text1" w:themeTint="A6"/>
                                <w:sz w:val="24"/>
                              </w:rPr>
                              <w:t xml:space="preserve">Learn more about Henry M. Quinlan at </w:t>
                            </w:r>
                            <w:r w:rsidRPr="00444701">
                              <w:rPr>
                                <w:rFonts w:ascii="Cachet Bold" w:hAnsi="Cachet Bold"/>
                                <w:color w:val="595959" w:themeColor="text1" w:themeTint="A6"/>
                                <w:sz w:val="24"/>
                              </w:rPr>
                              <w:t>www.bookpublishing.omni-pub.com</w:t>
                            </w:r>
                          </w:p>
                          <w:p w14:paraId="72E83430" w14:textId="77777777" w:rsidR="008E63B1" w:rsidRDefault="008E63B1" w:rsidP="008E63B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4" o:spid="_x0000_s1027" style="position:absolute;margin-left:89pt;margin-top:215pt;width:462.85pt;height:110pt;z-index:2516705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44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" fillcolor="white [3212]" stroked="f" strokeweight="2pt">
                <v:fill opacity="57568f"/>
                <v:textbox>
                  <w:txbxContent>
                    <w:p w14:paraId="4C898A17" w14:textId="7F091BBC" w:rsidR="003749D4" w:rsidRPr="003749D4" w:rsidRDefault="00444701" w:rsidP="00444701">
                      <w:pPr>
                        <w:rPr>
                          <w:rFonts w:ascii="Cachet Bold" w:hAnsi="Cachet Bold"/>
                          <w:color w:val="595959" w:themeColor="text1" w:themeTint="A6"/>
                          <w:sz w:val="34"/>
                          <w:szCs w:val="34"/>
                        </w:rPr>
                      </w:pPr>
                      <w:r w:rsidRPr="003749D4">
                        <w:rPr>
                          <w:rFonts w:ascii="Cachet Bold" w:hAnsi="Cachet Bold"/>
                          <w:color w:val="595959" w:themeColor="text1" w:themeTint="A6"/>
                          <w:sz w:val="34"/>
                          <w:szCs w:val="34"/>
                        </w:rPr>
                        <w:t>Learn how to write and publish</w:t>
                      </w:r>
                      <w:r w:rsidR="00CD30F1">
                        <w:rPr>
                          <w:rFonts w:ascii="Cachet Bold" w:hAnsi="Cachet Bold"/>
                          <w:color w:val="595959" w:themeColor="text1" w:themeTint="A6"/>
                          <w:sz w:val="34"/>
                          <w:szCs w:val="34"/>
                        </w:rPr>
                        <w:t xml:space="preserve"> your own story.</w:t>
                      </w:r>
                      <w:r w:rsidR="00FB6F53">
                        <w:rPr>
                          <w:rFonts w:ascii="Cachet Bold" w:hAnsi="Cachet Bold"/>
                          <w:color w:val="595959" w:themeColor="text1" w:themeTint="A6"/>
                          <w:sz w:val="34"/>
                          <w:szCs w:val="34"/>
                        </w:rPr>
                        <w:t xml:space="preserve"> G</w:t>
                      </w:r>
                      <w:r w:rsidRPr="003749D4">
                        <w:rPr>
                          <w:rFonts w:ascii="Cachet Bold" w:hAnsi="Cachet Bold"/>
                          <w:color w:val="595959" w:themeColor="text1" w:themeTint="A6"/>
                          <w:sz w:val="34"/>
                          <w:szCs w:val="34"/>
                        </w:rPr>
                        <w:t>uest speaker</w:t>
                      </w:r>
                      <w:r w:rsidR="00FB6F53">
                        <w:rPr>
                          <w:rFonts w:ascii="Cachet Bold" w:hAnsi="Cachet Bold"/>
                          <w:color w:val="595959" w:themeColor="text1" w:themeTint="A6"/>
                          <w:sz w:val="34"/>
                          <w:szCs w:val="34"/>
                        </w:rPr>
                        <w:t xml:space="preserve"> and publisher Henry M. Quinlan, who has</w:t>
                      </w:r>
                      <w:r w:rsidRPr="003749D4">
                        <w:rPr>
                          <w:rFonts w:ascii="Cachet Bold" w:hAnsi="Cachet Bold"/>
                          <w:color w:val="595959" w:themeColor="text1" w:themeTint="A6"/>
                          <w:sz w:val="34"/>
                          <w:szCs w:val="34"/>
                        </w:rPr>
                        <w:t xml:space="preserve"> more than </w:t>
                      </w:r>
                      <w:r w:rsidR="00FB6F53">
                        <w:rPr>
                          <w:rFonts w:ascii="Cachet Bold" w:hAnsi="Cachet Bold"/>
                          <w:color w:val="595959" w:themeColor="text1" w:themeTint="A6"/>
                          <w:sz w:val="34"/>
                          <w:szCs w:val="34"/>
                        </w:rPr>
                        <w:t>40 years publishing experience, will lead this exciting and informative presentation.</w:t>
                      </w:r>
                    </w:p>
                    <w:p w14:paraId="538365E0" w14:textId="77777777" w:rsidR="00444701" w:rsidRPr="00444701" w:rsidRDefault="00444701" w:rsidP="00444701">
                      <w:pPr>
                        <w:rPr>
                          <w:rFonts w:ascii="Cachet Bold" w:hAnsi="Cachet Bold"/>
                          <w:color w:val="595959" w:themeColor="text1" w:themeTint="A6"/>
                          <w:sz w:val="24"/>
                        </w:rPr>
                      </w:pPr>
                      <w:r>
                        <w:rPr>
                          <w:rFonts w:ascii="Cachet Book" w:hAnsi="Cachet Book"/>
                          <w:color w:val="595959" w:themeColor="text1" w:themeTint="A6"/>
                          <w:sz w:val="24"/>
                        </w:rPr>
                        <w:t xml:space="preserve">Learn more about Henry M. Quinlan at </w:t>
                      </w:r>
                      <w:r w:rsidRPr="00444701">
                        <w:rPr>
                          <w:rFonts w:ascii="Cachet Bold" w:hAnsi="Cachet Bold"/>
                          <w:color w:val="595959" w:themeColor="text1" w:themeTint="A6"/>
                          <w:sz w:val="24"/>
                        </w:rPr>
                        <w:t>www.bookpublishing.omni-pub.com</w:t>
                      </w:r>
                    </w:p>
                    <w:p w14:paraId="72E83430" w14:textId="77777777" w:rsidR="008E63B1" w:rsidRDefault="008E63B1" w:rsidP="008E63B1"/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959C98D" wp14:editId="681E0484">
                <wp:simplePos x="0" y="0"/>
                <wp:positionH relativeFrom="column">
                  <wp:posOffset>1054100</wp:posOffset>
                </wp:positionH>
                <wp:positionV relativeFrom="paragraph">
                  <wp:posOffset>2501900</wp:posOffset>
                </wp:positionV>
                <wp:extent cx="5961380" cy="45085"/>
                <wp:effectExtent l="0" t="19050" r="0" b="1206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1380" cy="450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B0B583" w14:textId="0D8990FB" w:rsidR="00444701" w:rsidRPr="00444701" w:rsidRDefault="00444701" w:rsidP="00444701">
                            <w:pPr>
                              <w:rPr>
                                <w:rFonts w:ascii="Cachet Book" w:hAnsi="Cachet Book"/>
                                <w:color w:val="FFFFFF" w:themeColor="background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8" type="#_x0000_t202" style="position:absolute;margin-left:83pt;margin-top:197pt;width:469.4pt;height:3.5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" filled="f" stroked="f" strokeweight=".5pt">
                <v:textbox>
                  <w:txbxContent>
                    <w:p w14:paraId="21B0B583" w14:textId="0D8990FB" w:rsidR="00444701" w:rsidRPr="00444701" w:rsidRDefault="00444701" w:rsidP="00444701">
                      <w:pPr>
                        <w:rPr>
                          <w:rFonts w:ascii="Cachet Book" w:hAnsi="Cachet Book"/>
                          <w:color w:val="FFFFFF" w:themeColor="background1"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28ADA1C" wp14:editId="3DB679BE">
                <wp:simplePos x="0" y="0"/>
                <wp:positionH relativeFrom="column">
                  <wp:posOffset>1079500</wp:posOffset>
                </wp:positionH>
                <wp:positionV relativeFrom="paragraph">
                  <wp:posOffset>1917700</wp:posOffset>
                </wp:positionV>
                <wp:extent cx="5842635" cy="593725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2635" cy="593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3C4AD9" w14:textId="77777777" w:rsidR="00CD30F1" w:rsidRPr="00CD30F1" w:rsidRDefault="00CD30F1" w:rsidP="00CD30F1">
                            <w:pPr>
                              <w:rPr>
                                <w:rFonts w:ascii="Cachet Book" w:hAnsi="Cachet Book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CD30F1">
                              <w:rPr>
                                <w:rFonts w:ascii="Cachet Book" w:hAnsi="Cachet Book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Brought to you by </w:t>
                            </w:r>
                            <w:r w:rsidRPr="00A22C94">
                              <w:rPr>
                                <w:rFonts w:ascii="Cachet Book" w:hAnsi="Cachet Book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The Summit YMCA Togetherhood</w:t>
                            </w:r>
                            <w:r w:rsidRPr="00A22C94">
                              <w:rPr>
                                <w:rFonts w:ascii="Cachet Book" w:hAnsi="Cachet Book"/>
                                <w:b/>
                                <w:color w:val="FFFFFF" w:themeColor="background1"/>
                                <w:sz w:val="32"/>
                                <w:szCs w:val="32"/>
                                <w:vertAlign w:val="superscript"/>
                              </w:rPr>
                              <w:t>™</w:t>
                            </w:r>
                            <w:r w:rsidRPr="00A22C94">
                              <w:rPr>
                                <w:rFonts w:ascii="Cachet Book" w:hAnsi="Cachet Book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Committee</w:t>
                            </w:r>
                            <w:r w:rsidRPr="00A22C94">
                              <w:rPr>
                                <w:rFonts w:ascii="Cachet Book" w:hAnsi="Cachet Book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A22C94">
                              <w:rPr>
                                <w:rFonts w:ascii="Cachet Book" w:hAnsi="Cachet Book"/>
                                <w:color w:val="FFFFFF" w:themeColor="background1"/>
                                <w:sz w:val="32"/>
                                <w:szCs w:val="32"/>
                              </w:rPr>
                              <w:br/>
                            </w:r>
                            <w:r w:rsidRPr="00CD30F1">
                              <w:rPr>
                                <w:rFonts w:ascii="Cachet Book" w:hAnsi="Cachet Book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and The Summit Free Public Library</w:t>
                            </w:r>
                          </w:p>
                          <w:p w14:paraId="76B74CB2" w14:textId="626469D0" w:rsidR="008E63B1" w:rsidRPr="00CD30F1" w:rsidRDefault="008E63B1">
                            <w:pPr>
                              <w:rPr>
                                <w:rFonts w:ascii="Cachet Bold" w:hAnsi="Cachet Bold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1" o:spid="_x0000_s1029" type="#_x0000_t202" style="position:absolute;margin-left:85pt;margin-top:151pt;width:460.05pt;height:46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" filled="f" stroked="f" strokeweight=".5pt">
                <v:textbox>
                  <w:txbxContent>
                    <w:p w14:paraId="413C4AD9" w14:textId="77777777" w:rsidR="00CD30F1" w:rsidRPr="00CD30F1" w:rsidRDefault="00CD30F1" w:rsidP="00CD30F1">
                      <w:pPr>
                        <w:rPr>
                          <w:rFonts w:ascii="Cachet Book" w:hAnsi="Cachet Book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 w:rsidRPr="00CD30F1">
                        <w:rPr>
                          <w:rFonts w:ascii="Cachet Book" w:hAnsi="Cachet Book"/>
                          <w:b/>
                          <w:color w:val="FFFFFF" w:themeColor="background1"/>
                          <w:sz w:val="32"/>
                          <w:szCs w:val="32"/>
                        </w:rPr>
                        <w:t xml:space="preserve">Brought to you by </w:t>
                      </w:r>
                      <w:r w:rsidRPr="00A22C94">
                        <w:rPr>
                          <w:rFonts w:ascii="Cachet Book" w:hAnsi="Cachet Book"/>
                          <w:b/>
                          <w:color w:val="FFFFFF" w:themeColor="background1"/>
                          <w:sz w:val="32"/>
                          <w:szCs w:val="32"/>
                        </w:rPr>
                        <w:t>The Summit YMCA Togetherhood</w:t>
                      </w:r>
                      <w:r w:rsidRPr="00A22C94">
                        <w:rPr>
                          <w:rFonts w:ascii="Cachet Book" w:hAnsi="Cachet Book"/>
                          <w:b/>
                          <w:color w:val="FFFFFF" w:themeColor="background1"/>
                          <w:sz w:val="32"/>
                          <w:szCs w:val="32"/>
                          <w:vertAlign w:val="superscript"/>
                        </w:rPr>
                        <w:t>™</w:t>
                      </w:r>
                      <w:r w:rsidRPr="00A22C94">
                        <w:rPr>
                          <w:rFonts w:ascii="Cachet Book" w:hAnsi="Cachet Book"/>
                          <w:b/>
                          <w:color w:val="FFFFFF" w:themeColor="background1"/>
                          <w:sz w:val="32"/>
                          <w:szCs w:val="32"/>
                        </w:rPr>
                        <w:t xml:space="preserve"> Committee</w:t>
                      </w:r>
                      <w:r w:rsidRPr="00A22C94">
                        <w:rPr>
                          <w:rFonts w:ascii="Cachet Book" w:hAnsi="Cachet Book"/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r w:rsidRPr="00A22C94">
                        <w:rPr>
                          <w:rFonts w:ascii="Cachet Book" w:hAnsi="Cachet Book"/>
                          <w:color w:val="FFFFFF" w:themeColor="background1"/>
                          <w:sz w:val="32"/>
                          <w:szCs w:val="32"/>
                        </w:rPr>
                        <w:br/>
                      </w:r>
                      <w:r w:rsidRPr="00CD30F1">
                        <w:rPr>
                          <w:rFonts w:ascii="Cachet Book" w:hAnsi="Cachet Book"/>
                          <w:b/>
                          <w:color w:val="FFFFFF" w:themeColor="background1"/>
                          <w:sz w:val="32"/>
                          <w:szCs w:val="32"/>
                        </w:rPr>
                        <w:t>and The Summit Free Public Library</w:t>
                      </w:r>
                    </w:p>
                    <w:p w14:paraId="76B74CB2" w14:textId="626469D0" w:rsidR="008E63B1" w:rsidRPr="00CD30F1" w:rsidRDefault="008E63B1">
                      <w:pPr>
                        <w:rPr>
                          <w:rFonts w:ascii="Cachet Bold" w:hAnsi="Cachet Bold"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3942C01" wp14:editId="68D20033">
                <wp:simplePos x="0" y="0"/>
                <wp:positionH relativeFrom="column">
                  <wp:posOffset>1054100</wp:posOffset>
                </wp:positionH>
                <wp:positionV relativeFrom="paragraph">
                  <wp:posOffset>4191000</wp:posOffset>
                </wp:positionV>
                <wp:extent cx="6032500" cy="3289300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32500" cy="3289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942420" w14:textId="0E35994F" w:rsidR="00FB6F53" w:rsidRPr="00E27171" w:rsidRDefault="00CD30F1" w:rsidP="00E2717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achet Bold" w:hAnsi="Cachet Bold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E27171">
                              <w:rPr>
                                <w:rFonts w:ascii="Cachet Bold" w:hAnsi="Cachet Bold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Date: </w:t>
                            </w:r>
                            <w:r w:rsidR="00664259" w:rsidRPr="00E27171">
                              <w:rPr>
                                <w:rFonts w:ascii="Cachet Bold" w:hAnsi="Cachet Bold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Wednesday May</w:t>
                            </w:r>
                            <w:r w:rsidRPr="00E27171">
                              <w:rPr>
                                <w:rFonts w:ascii="Cachet Bold" w:hAnsi="Cachet Bold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24, 2017</w:t>
                            </w:r>
                          </w:p>
                          <w:p w14:paraId="65033670" w14:textId="442C4391" w:rsidR="00CD30F1" w:rsidRPr="00A22C94" w:rsidRDefault="00CD30F1" w:rsidP="00A22C9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achet Bold" w:hAnsi="Cachet Bold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A22C94">
                              <w:rPr>
                                <w:rFonts w:ascii="Cachet Bold" w:hAnsi="Cachet Bold"/>
                                <w:color w:val="FFFFFF" w:themeColor="background1"/>
                                <w:sz w:val="36"/>
                                <w:szCs w:val="36"/>
                              </w:rPr>
                              <w:t>Where: Summit Free Public Library</w:t>
                            </w:r>
                          </w:p>
                          <w:p w14:paraId="6E9B6E9B" w14:textId="19619A27" w:rsidR="00A22C94" w:rsidRPr="00A22C94" w:rsidRDefault="00A22C94" w:rsidP="008E63B1">
                            <w:pPr>
                              <w:rPr>
                                <w:rFonts w:ascii="Cachet Bold" w:hAnsi="Cachet Bold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A22C94">
                              <w:rPr>
                                <w:rFonts w:ascii="Cachet Bold" w:hAnsi="Cachet Bold"/>
                                <w:color w:val="FFFFFF" w:themeColor="background1"/>
                                <w:sz w:val="36"/>
                                <w:szCs w:val="36"/>
                              </w:rPr>
                              <w:tab/>
                              <w:t xml:space="preserve">       75 Maple Street, Summit, NJ 07901</w:t>
                            </w:r>
                          </w:p>
                          <w:p w14:paraId="559EB255" w14:textId="548AF23B" w:rsidR="00CD30F1" w:rsidRPr="00A22C94" w:rsidRDefault="00CD30F1" w:rsidP="00A22C9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Cachet Bold" w:hAnsi="Cachet Bold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A22C94">
                              <w:rPr>
                                <w:rFonts w:ascii="Cachet Bold" w:hAnsi="Cachet Bold"/>
                                <w:color w:val="FFFFFF" w:themeColor="background1"/>
                                <w:sz w:val="36"/>
                                <w:szCs w:val="36"/>
                              </w:rPr>
                              <w:t>Times:</w:t>
                            </w:r>
                            <w:r w:rsidR="009B7560">
                              <w:rPr>
                                <w:rFonts w:ascii="Cachet Bold" w:hAnsi="Cachet Bold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Session one: 1:00-2:3</w:t>
                            </w:r>
                            <w:r w:rsidRPr="00A22C94">
                              <w:rPr>
                                <w:rFonts w:ascii="Cachet Bold" w:hAnsi="Cachet Bold"/>
                                <w:color w:val="FFFFFF" w:themeColor="background1"/>
                                <w:sz w:val="36"/>
                                <w:szCs w:val="36"/>
                              </w:rPr>
                              <w:t>0pm</w:t>
                            </w:r>
                            <w:r w:rsidR="00C36626" w:rsidRPr="00A22C94">
                              <w:rPr>
                                <w:rFonts w:ascii="Cachet Bold" w:hAnsi="Cachet Bold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(Hickock Room)</w:t>
                            </w:r>
                          </w:p>
                          <w:p w14:paraId="4816ED30" w14:textId="5C9A1DCF" w:rsidR="00CD30F1" w:rsidRPr="00A22C94" w:rsidRDefault="00CD30F1" w:rsidP="008E63B1">
                            <w:pPr>
                              <w:rPr>
                                <w:rFonts w:ascii="Cachet Bold" w:hAnsi="Cachet Bold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A22C94">
                              <w:rPr>
                                <w:rFonts w:ascii="Cachet Bold" w:hAnsi="Cachet Bold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C36626" w:rsidRPr="00A22C94">
                              <w:rPr>
                                <w:rFonts w:ascii="Cachet Bold" w:hAnsi="Cachet Bold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          </w:t>
                            </w:r>
                            <w:r w:rsidR="00A22C94">
                              <w:rPr>
                                <w:rFonts w:ascii="Cachet Bold" w:hAnsi="Cachet Bold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       </w:t>
                            </w:r>
                            <w:r w:rsidRPr="00A22C94">
                              <w:rPr>
                                <w:rFonts w:ascii="Cachet Bold" w:hAnsi="Cachet Bold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Session two:</w:t>
                            </w:r>
                            <w:r w:rsidR="009B7560">
                              <w:rPr>
                                <w:rFonts w:ascii="Cachet Bold" w:hAnsi="Cachet Bold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7:00-8:3</w:t>
                            </w:r>
                            <w:r w:rsidR="00C36626" w:rsidRPr="00A22C94">
                              <w:rPr>
                                <w:rFonts w:ascii="Cachet Bold" w:hAnsi="Cachet Bold"/>
                                <w:color w:val="FFFFFF" w:themeColor="background1"/>
                                <w:sz w:val="36"/>
                                <w:szCs w:val="36"/>
                              </w:rPr>
                              <w:t>0pm (Lower level)</w:t>
                            </w:r>
                          </w:p>
                          <w:p w14:paraId="72CFF3C8" w14:textId="77777777" w:rsidR="00E27171" w:rsidRDefault="00E27171" w:rsidP="00A22C94">
                            <w:pPr>
                              <w:rPr>
                                <w:rFonts w:ascii="Cachet Book" w:hAnsi="Cachet Book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chet Book" w:hAnsi="Cachet Book"/>
                                <w:color w:val="FFFFFF" w:themeColor="background1"/>
                                <w:sz w:val="32"/>
                                <w:szCs w:val="32"/>
                              </w:rPr>
                              <w:t>Please RSVP on the library website:</w:t>
                            </w:r>
                          </w:p>
                          <w:p w14:paraId="620E9171" w14:textId="77777777" w:rsidR="00E27171" w:rsidRDefault="00E27171" w:rsidP="00A22C94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E27171">
                              <w:rPr>
                                <w:rFonts w:ascii="Cachet Book" w:hAnsi="Cachet Book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hyperlink r:id="rId6" w:history="1">
                              <w:r w:rsidRPr="00E27171">
                                <w:rPr>
                                  <w:rStyle w:val="Hyperlink"/>
                                  <w:rFonts w:ascii="Calibri" w:hAnsi="Calibri"/>
                                  <w:color w:val="FFFFFF" w:themeColor="background1"/>
                                  <w:sz w:val="32"/>
                                  <w:szCs w:val="32"/>
                                </w:rPr>
                                <w:t>http://www.summitlibrary.org/events-programs</w:t>
                              </w:r>
                            </w:hyperlink>
                            <w:r w:rsidRPr="00E27171">
                              <w:rPr>
                                <w:rFonts w:ascii="Calibri" w:hAnsi="Calibri"/>
                                <w:color w:val="FFFFFF" w:themeColor="background1"/>
                                <w:sz w:val="32"/>
                                <w:szCs w:val="32"/>
                              </w:rPr>
                              <w:t>​</w:t>
                            </w: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64E71CB1" w14:textId="63EE815A" w:rsidR="009B7560" w:rsidRPr="00E27171" w:rsidRDefault="00E27171" w:rsidP="00A22C94">
                            <w:pPr>
                              <w:rPr>
                                <w:rFonts w:ascii="Cachet Book" w:hAnsi="Cachet Book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32"/>
                                <w:szCs w:val="32"/>
                              </w:rPr>
                              <w:t>Click on May 24 and pick session.</w:t>
                            </w:r>
                          </w:p>
                          <w:p w14:paraId="25F275CF" w14:textId="4B5DE2CC" w:rsidR="00E27171" w:rsidRDefault="00E27171" w:rsidP="00A22C94">
                            <w:pPr>
                              <w:rPr>
                                <w:rFonts w:ascii="Cachet Book" w:hAnsi="Cachet Book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chet Book" w:hAnsi="Cachet Book"/>
                                <w:color w:val="FFFFFF" w:themeColor="background1"/>
                                <w:sz w:val="32"/>
                                <w:szCs w:val="32"/>
                              </w:rPr>
                              <w:t>Questions: Please contact Lisa Meyers</w:t>
                            </w:r>
                          </w:p>
                          <w:p w14:paraId="79A85F53" w14:textId="6BD2784F" w:rsidR="00E27171" w:rsidRDefault="00E27171" w:rsidP="00A22C94">
                            <w:pPr>
                              <w:rPr>
                                <w:rFonts w:ascii="Cachet Book" w:hAnsi="Cachet Book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chet Book" w:hAnsi="Cachet Book"/>
                                <w:color w:val="FFFFFF" w:themeColor="background1"/>
                                <w:sz w:val="32"/>
                                <w:szCs w:val="32"/>
                              </w:rPr>
                              <w:t>908-273-3330 X11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" o:spid="_x0000_s1030" type="#_x0000_t202" style="position:absolute;margin-left:83pt;margin-top:330pt;width:475pt;height:25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" filled="f" stroked="f" strokeweight=".5pt">
                <v:textbox>
                  <w:txbxContent>
                    <w:p w14:paraId="36942420" w14:textId="0E35994F" w:rsidR="00FB6F53" w:rsidRPr="00E27171" w:rsidRDefault="00CD30F1" w:rsidP="00E2717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Cachet Bold" w:hAnsi="Cachet Bold"/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  <w:r w:rsidRPr="00E27171">
                        <w:rPr>
                          <w:rFonts w:ascii="Cachet Bold" w:hAnsi="Cachet Bold"/>
                          <w:color w:val="FFFFFF" w:themeColor="background1"/>
                          <w:sz w:val="36"/>
                          <w:szCs w:val="36"/>
                        </w:rPr>
                        <w:t xml:space="preserve">Date: </w:t>
                      </w:r>
                      <w:r w:rsidR="00664259" w:rsidRPr="00E27171">
                        <w:rPr>
                          <w:rFonts w:ascii="Cachet Bold" w:hAnsi="Cachet Bold"/>
                          <w:b/>
                          <w:color w:val="FFFFFF" w:themeColor="background1"/>
                          <w:sz w:val="36"/>
                          <w:szCs w:val="36"/>
                        </w:rPr>
                        <w:t>Wednesday May</w:t>
                      </w:r>
                      <w:r w:rsidRPr="00E27171">
                        <w:rPr>
                          <w:rFonts w:ascii="Cachet Bold" w:hAnsi="Cachet Bold"/>
                          <w:b/>
                          <w:color w:val="FFFFFF" w:themeColor="background1"/>
                          <w:sz w:val="36"/>
                          <w:szCs w:val="36"/>
                        </w:rPr>
                        <w:t xml:space="preserve"> 24, 2017</w:t>
                      </w:r>
                    </w:p>
                    <w:p w14:paraId="65033670" w14:textId="442C4391" w:rsidR="00CD30F1" w:rsidRPr="00A22C94" w:rsidRDefault="00CD30F1" w:rsidP="00A22C9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Cachet Bold" w:hAnsi="Cachet Bold"/>
                          <w:color w:val="FFFFFF" w:themeColor="background1"/>
                          <w:sz w:val="36"/>
                          <w:szCs w:val="36"/>
                        </w:rPr>
                      </w:pPr>
                      <w:r w:rsidRPr="00A22C94">
                        <w:rPr>
                          <w:rFonts w:ascii="Cachet Bold" w:hAnsi="Cachet Bold"/>
                          <w:color w:val="FFFFFF" w:themeColor="background1"/>
                          <w:sz w:val="36"/>
                          <w:szCs w:val="36"/>
                        </w:rPr>
                        <w:t>Where: Summit Free Public Library</w:t>
                      </w:r>
                    </w:p>
                    <w:p w14:paraId="6E9B6E9B" w14:textId="19619A27" w:rsidR="00A22C94" w:rsidRPr="00A22C94" w:rsidRDefault="00A22C94" w:rsidP="008E63B1">
                      <w:pPr>
                        <w:rPr>
                          <w:rFonts w:ascii="Cachet Bold" w:hAnsi="Cachet Bold"/>
                          <w:color w:val="FFFFFF" w:themeColor="background1"/>
                          <w:sz w:val="36"/>
                          <w:szCs w:val="36"/>
                        </w:rPr>
                      </w:pPr>
                      <w:r w:rsidRPr="00A22C94">
                        <w:rPr>
                          <w:rFonts w:ascii="Cachet Bold" w:hAnsi="Cachet Bold"/>
                          <w:color w:val="FFFFFF" w:themeColor="background1"/>
                          <w:sz w:val="36"/>
                          <w:szCs w:val="36"/>
                        </w:rPr>
                        <w:tab/>
                        <w:t xml:space="preserve">       75 Maple Street, Summit, NJ 07901</w:t>
                      </w:r>
                    </w:p>
                    <w:p w14:paraId="559EB255" w14:textId="548AF23B" w:rsidR="00CD30F1" w:rsidRPr="00A22C94" w:rsidRDefault="00CD30F1" w:rsidP="00A22C9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Cachet Bold" w:hAnsi="Cachet Bold"/>
                          <w:color w:val="FFFFFF" w:themeColor="background1"/>
                          <w:sz w:val="36"/>
                          <w:szCs w:val="36"/>
                        </w:rPr>
                      </w:pPr>
                      <w:r w:rsidRPr="00A22C94">
                        <w:rPr>
                          <w:rFonts w:ascii="Cachet Bold" w:hAnsi="Cachet Bold"/>
                          <w:color w:val="FFFFFF" w:themeColor="background1"/>
                          <w:sz w:val="36"/>
                          <w:szCs w:val="36"/>
                        </w:rPr>
                        <w:t>Times:</w:t>
                      </w:r>
                      <w:r w:rsidR="009B7560">
                        <w:rPr>
                          <w:rFonts w:ascii="Cachet Bold" w:hAnsi="Cachet Bold"/>
                          <w:color w:val="FFFFFF" w:themeColor="background1"/>
                          <w:sz w:val="36"/>
                          <w:szCs w:val="36"/>
                        </w:rPr>
                        <w:t xml:space="preserve"> Session one: 1:00-2:3</w:t>
                      </w:r>
                      <w:r w:rsidRPr="00A22C94">
                        <w:rPr>
                          <w:rFonts w:ascii="Cachet Bold" w:hAnsi="Cachet Bold"/>
                          <w:color w:val="FFFFFF" w:themeColor="background1"/>
                          <w:sz w:val="36"/>
                          <w:szCs w:val="36"/>
                        </w:rPr>
                        <w:t>0pm</w:t>
                      </w:r>
                      <w:r w:rsidR="00C36626" w:rsidRPr="00A22C94">
                        <w:rPr>
                          <w:rFonts w:ascii="Cachet Bold" w:hAnsi="Cachet Bold"/>
                          <w:color w:val="FFFFFF" w:themeColor="background1"/>
                          <w:sz w:val="36"/>
                          <w:szCs w:val="36"/>
                        </w:rPr>
                        <w:t xml:space="preserve"> (Hickock Room)</w:t>
                      </w:r>
                    </w:p>
                    <w:p w14:paraId="4816ED30" w14:textId="5C9A1DCF" w:rsidR="00CD30F1" w:rsidRPr="00A22C94" w:rsidRDefault="00CD30F1" w:rsidP="008E63B1">
                      <w:pPr>
                        <w:rPr>
                          <w:rFonts w:ascii="Cachet Bold" w:hAnsi="Cachet Bold"/>
                          <w:color w:val="FFFFFF" w:themeColor="background1"/>
                          <w:sz w:val="36"/>
                          <w:szCs w:val="36"/>
                        </w:rPr>
                      </w:pPr>
                      <w:r w:rsidRPr="00A22C94">
                        <w:rPr>
                          <w:rFonts w:ascii="Cachet Bold" w:hAnsi="Cachet Bold"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C36626" w:rsidRPr="00A22C94">
                        <w:rPr>
                          <w:rFonts w:ascii="Cachet Bold" w:hAnsi="Cachet Bold"/>
                          <w:color w:val="FFFFFF" w:themeColor="background1"/>
                          <w:sz w:val="36"/>
                          <w:szCs w:val="36"/>
                        </w:rPr>
                        <w:t xml:space="preserve">           </w:t>
                      </w:r>
                      <w:r w:rsidR="00A22C94">
                        <w:rPr>
                          <w:rFonts w:ascii="Cachet Bold" w:hAnsi="Cachet Bold"/>
                          <w:color w:val="FFFFFF" w:themeColor="background1"/>
                          <w:sz w:val="36"/>
                          <w:szCs w:val="36"/>
                        </w:rPr>
                        <w:t xml:space="preserve">        </w:t>
                      </w:r>
                      <w:r w:rsidRPr="00A22C94">
                        <w:rPr>
                          <w:rFonts w:ascii="Cachet Bold" w:hAnsi="Cachet Bold"/>
                          <w:color w:val="FFFFFF" w:themeColor="background1"/>
                          <w:sz w:val="36"/>
                          <w:szCs w:val="36"/>
                        </w:rPr>
                        <w:t xml:space="preserve"> Session two:</w:t>
                      </w:r>
                      <w:r w:rsidR="009B7560">
                        <w:rPr>
                          <w:rFonts w:ascii="Cachet Bold" w:hAnsi="Cachet Bold"/>
                          <w:color w:val="FFFFFF" w:themeColor="background1"/>
                          <w:sz w:val="36"/>
                          <w:szCs w:val="36"/>
                        </w:rPr>
                        <w:t xml:space="preserve"> 7:00-8:3</w:t>
                      </w:r>
                      <w:r w:rsidR="00C36626" w:rsidRPr="00A22C94">
                        <w:rPr>
                          <w:rFonts w:ascii="Cachet Bold" w:hAnsi="Cachet Bold"/>
                          <w:color w:val="FFFFFF" w:themeColor="background1"/>
                          <w:sz w:val="36"/>
                          <w:szCs w:val="36"/>
                        </w:rPr>
                        <w:t>0pm (Lower level)</w:t>
                      </w:r>
                    </w:p>
                    <w:p w14:paraId="72CFF3C8" w14:textId="77777777" w:rsidR="00E27171" w:rsidRDefault="00E27171" w:rsidP="00A22C94">
                      <w:pPr>
                        <w:rPr>
                          <w:rFonts w:ascii="Cachet Book" w:hAnsi="Cachet Book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achet Book" w:hAnsi="Cachet Book"/>
                          <w:color w:val="FFFFFF" w:themeColor="background1"/>
                          <w:sz w:val="32"/>
                          <w:szCs w:val="32"/>
                        </w:rPr>
                        <w:t>Please RSVP on the library website:</w:t>
                      </w:r>
                    </w:p>
                    <w:p w14:paraId="620E9171" w14:textId="77777777" w:rsidR="00E27171" w:rsidRDefault="00E27171" w:rsidP="00A22C94">
                      <w:pPr>
                        <w:rPr>
                          <w:rFonts w:ascii="Calibri" w:hAnsi="Calibri"/>
                          <w:color w:val="FFFFFF" w:themeColor="background1"/>
                          <w:sz w:val="32"/>
                          <w:szCs w:val="32"/>
                        </w:rPr>
                      </w:pPr>
                      <w:r w:rsidRPr="00E27171">
                        <w:rPr>
                          <w:rFonts w:ascii="Cachet Book" w:hAnsi="Cachet Book"/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hyperlink r:id="rId7" w:history="1">
                        <w:r w:rsidRPr="00E27171">
                          <w:rPr>
                            <w:rStyle w:val="Hyperlink"/>
                            <w:rFonts w:ascii="Calibri" w:hAnsi="Calibri"/>
                            <w:color w:val="FFFFFF" w:themeColor="background1"/>
                            <w:sz w:val="32"/>
                            <w:szCs w:val="32"/>
                          </w:rPr>
                          <w:t>http://www.summitlibrary.org/events-programs</w:t>
                        </w:r>
                      </w:hyperlink>
                      <w:r w:rsidRPr="00E27171">
                        <w:rPr>
                          <w:rFonts w:ascii="Calibri" w:hAnsi="Calibri"/>
                          <w:color w:val="FFFFFF" w:themeColor="background1"/>
                          <w:sz w:val="32"/>
                          <w:szCs w:val="32"/>
                        </w:rPr>
                        <w:t>​</w:t>
                      </w:r>
                      <w:r>
                        <w:rPr>
                          <w:rFonts w:ascii="Calibri" w:hAnsi="Calibri"/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64E71CB1" w14:textId="63EE815A" w:rsidR="009B7560" w:rsidRPr="00E27171" w:rsidRDefault="00E27171" w:rsidP="00A22C94">
                      <w:pPr>
                        <w:rPr>
                          <w:rFonts w:ascii="Cachet Book" w:hAnsi="Cachet Book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32"/>
                          <w:szCs w:val="32"/>
                        </w:rPr>
                        <w:t>Click on May 24 and pick session.</w:t>
                      </w:r>
                    </w:p>
                    <w:p w14:paraId="25F275CF" w14:textId="4B5DE2CC" w:rsidR="00E27171" w:rsidRDefault="00E27171" w:rsidP="00A22C94">
                      <w:pPr>
                        <w:rPr>
                          <w:rFonts w:ascii="Cachet Book" w:hAnsi="Cachet Book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achet Book" w:hAnsi="Cachet Book"/>
                          <w:color w:val="FFFFFF" w:themeColor="background1"/>
                          <w:sz w:val="32"/>
                          <w:szCs w:val="32"/>
                        </w:rPr>
                        <w:t>Questions: Please contact Lisa Meyers</w:t>
                      </w:r>
                    </w:p>
                    <w:p w14:paraId="79A85F53" w14:textId="6BD2784F" w:rsidR="00E27171" w:rsidRDefault="00E27171" w:rsidP="00A22C94">
                      <w:pPr>
                        <w:rPr>
                          <w:rFonts w:ascii="Cachet Book" w:hAnsi="Cachet Book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achet Book" w:hAnsi="Cachet Book"/>
                          <w:color w:val="FFFFFF" w:themeColor="background1"/>
                          <w:sz w:val="32"/>
                          <w:szCs w:val="32"/>
                        </w:rPr>
                        <w:t>908-273-3330 X118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6912" behindDoc="0" locked="0" layoutInCell="1" allowOverlap="1" wp14:anchorId="3D784482" wp14:editId="49716B31">
            <wp:simplePos x="0" y="0"/>
            <wp:positionH relativeFrom="column">
              <wp:posOffset>4584700</wp:posOffset>
            </wp:positionH>
            <wp:positionV relativeFrom="paragraph">
              <wp:posOffset>7010400</wp:posOffset>
            </wp:positionV>
            <wp:extent cx="2463800" cy="774700"/>
            <wp:effectExtent l="0" t="0" r="0" b="635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brary logo.png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7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3800" cy="774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47A5FA78" wp14:editId="47399847">
                <wp:simplePos x="0" y="0"/>
                <wp:positionH relativeFrom="column">
                  <wp:posOffset>4581525</wp:posOffset>
                </wp:positionH>
                <wp:positionV relativeFrom="paragraph">
                  <wp:posOffset>6832600</wp:posOffset>
                </wp:positionV>
                <wp:extent cx="2505075" cy="1003300"/>
                <wp:effectExtent l="0" t="0" r="9525" b="635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5075" cy="10033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7" o:spid="_x0000_s1026" style="position:absolute;margin-left:360.75pt;margin-top:538pt;width:197.25pt;height:79pt;z-index:25165823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" fillcolor="white [3212]" stroked="f" strokeweight="2pt"/>
            </w:pict>
          </mc:Fallback>
        </mc:AlternateContent>
      </w:r>
      <w:r w:rsidR="00B72055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4CE0FBD" wp14:editId="7997A1A5">
                <wp:simplePos x="0" y="0"/>
                <wp:positionH relativeFrom="column">
                  <wp:posOffset>-114300</wp:posOffset>
                </wp:positionH>
                <wp:positionV relativeFrom="paragraph">
                  <wp:posOffset>1143000</wp:posOffset>
                </wp:positionV>
                <wp:extent cx="7113270" cy="53340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1327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46CAC7" w14:textId="778DD4DA" w:rsidR="008E63B1" w:rsidRPr="00B72055" w:rsidRDefault="00B72055" w:rsidP="008E63B1">
                            <w:pPr>
                              <w:rPr>
                                <w:rFonts w:ascii="Cachet Bold" w:hAnsi="Cachet Bold"/>
                                <w:color w:val="FFFFFF" w:themeColor="background1"/>
                                <w:sz w:val="56"/>
                                <w:szCs w:val="72"/>
                              </w:rPr>
                            </w:pPr>
                            <w:r w:rsidRPr="00B72055">
                              <w:rPr>
                                <w:rFonts w:ascii="Cachet Bold" w:hAnsi="Cachet Bold"/>
                                <w:color w:val="FFFFFF" w:themeColor="background1"/>
                                <w:sz w:val="56"/>
                                <w:szCs w:val="72"/>
                              </w:rPr>
                              <w:t xml:space="preserve">WRITE YOUR STORY &amp; </w:t>
                            </w:r>
                            <w:r>
                              <w:rPr>
                                <w:rFonts w:ascii="Cachet Bold" w:hAnsi="Cachet Bold"/>
                                <w:color w:val="FFFFFF" w:themeColor="background1"/>
                                <w:sz w:val="56"/>
                                <w:szCs w:val="72"/>
                              </w:rPr>
                              <w:t>PUBLISH TOO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31" type="#_x0000_t202" style="position:absolute;margin-left:-9pt;margin-top:90pt;width:560.1pt;height:42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" filled="f" stroked="f" strokeweight=".5pt">
                <v:textbox>
                  <w:txbxContent>
                    <w:p w14:paraId="3846CAC7" w14:textId="778DD4DA" w:rsidR="008E63B1" w:rsidRPr="00B72055" w:rsidRDefault="00B72055" w:rsidP="008E63B1">
                      <w:pPr>
                        <w:rPr>
                          <w:rFonts w:ascii="Cachet Bold" w:hAnsi="Cachet Bold"/>
                          <w:color w:val="FFFFFF" w:themeColor="background1"/>
                          <w:sz w:val="56"/>
                          <w:szCs w:val="72"/>
                        </w:rPr>
                      </w:pPr>
                      <w:r w:rsidRPr="00B72055">
                        <w:rPr>
                          <w:rFonts w:ascii="Cachet Bold" w:hAnsi="Cachet Bold"/>
                          <w:color w:val="FFFFFF" w:themeColor="background1"/>
                          <w:sz w:val="56"/>
                          <w:szCs w:val="72"/>
                        </w:rPr>
                        <w:t xml:space="preserve">WRITE YOUR STORY &amp; </w:t>
                      </w:r>
                      <w:r>
                        <w:rPr>
                          <w:rFonts w:ascii="Cachet Bold" w:hAnsi="Cachet Bold"/>
                          <w:color w:val="FFFFFF" w:themeColor="background1"/>
                          <w:sz w:val="56"/>
                          <w:szCs w:val="72"/>
                        </w:rPr>
                        <w:t>PUBLISH TOO!</w:t>
                      </w:r>
                    </w:p>
                  </w:txbxContent>
                </v:textbox>
              </v:shape>
            </w:pict>
          </mc:Fallback>
        </mc:AlternateContent>
      </w:r>
      <w:r w:rsidR="009B7560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ECEC3D6" wp14:editId="11C83D28">
                <wp:simplePos x="0" y="0"/>
                <wp:positionH relativeFrom="column">
                  <wp:posOffset>-279400</wp:posOffset>
                </wp:positionH>
                <wp:positionV relativeFrom="paragraph">
                  <wp:posOffset>7785100</wp:posOffset>
                </wp:positionV>
                <wp:extent cx="7433945" cy="1228725"/>
                <wp:effectExtent l="0" t="0" r="0" b="9525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33945" cy="1228725"/>
                        </a:xfrm>
                        <a:prstGeom prst="roundRect">
                          <a:avLst>
                            <a:gd name="adj" fmla="val 12085"/>
                          </a:avLst>
                        </a:prstGeom>
                        <a:solidFill>
                          <a:srgbClr val="0060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8" o:spid="_x0000_s1026" style="position:absolute;margin-left:-22pt;margin-top:613pt;width:585.35pt;height:96.75pt;z-index:-25165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79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" fillcolor="#0060af" stroked="f" strokeweight="2pt"/>
            </w:pict>
          </mc:Fallback>
        </mc:AlternateContent>
      </w:r>
      <w:r w:rsidR="00CD30F1">
        <w:rPr>
          <w:noProof/>
        </w:rPr>
        <w:drawing>
          <wp:anchor distT="0" distB="0" distL="114300" distR="114300" simplePos="0" relativeHeight="251666432" behindDoc="0" locked="0" layoutInCell="1" allowOverlap="1" wp14:anchorId="245D4C0A" wp14:editId="163009D5">
            <wp:simplePos x="0" y="0"/>
            <wp:positionH relativeFrom="column">
              <wp:posOffset>-279400</wp:posOffset>
            </wp:positionH>
            <wp:positionV relativeFrom="paragraph">
              <wp:posOffset>7937500</wp:posOffset>
            </wp:positionV>
            <wp:extent cx="7467600" cy="1268809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Y Footer-whit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72680" cy="12696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54A8">
        <w:rPr>
          <w:noProof/>
        </w:rPr>
        <w:drawing>
          <wp:anchor distT="0" distB="0" distL="114300" distR="114300" simplePos="0" relativeHeight="251661312" behindDoc="0" locked="0" layoutInCell="1" allowOverlap="1" wp14:anchorId="485C8531" wp14:editId="206E9107">
            <wp:simplePos x="0" y="0"/>
            <wp:positionH relativeFrom="column">
              <wp:posOffset>-113030</wp:posOffset>
            </wp:positionH>
            <wp:positionV relativeFrom="paragraph">
              <wp:posOffset>-629920</wp:posOffset>
            </wp:positionV>
            <wp:extent cx="1524635" cy="152463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MYK Y logos_greenblu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635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54A8">
        <w:rPr>
          <w:noProof/>
        </w:rPr>
        <w:drawing>
          <wp:anchor distT="0" distB="0" distL="114300" distR="114300" simplePos="0" relativeHeight="251683840" behindDoc="0" locked="0" layoutInCell="1" allowOverlap="1" wp14:anchorId="4CBE866B" wp14:editId="738047A9">
            <wp:simplePos x="0" y="0"/>
            <wp:positionH relativeFrom="column">
              <wp:posOffset>-110688</wp:posOffset>
            </wp:positionH>
            <wp:positionV relativeFrom="paragraph">
              <wp:posOffset>1743710</wp:posOffset>
            </wp:positionV>
            <wp:extent cx="1137425" cy="5564989"/>
            <wp:effectExtent l="0" t="0" r="5715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7425" cy="5564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63B1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47C584DF" wp14:editId="7F8727EA">
                <wp:simplePos x="0" y="0"/>
                <wp:positionH relativeFrom="column">
                  <wp:posOffset>-1513279</wp:posOffset>
                </wp:positionH>
                <wp:positionV relativeFrom="paragraph">
                  <wp:posOffset>-2408992</wp:posOffset>
                </wp:positionV>
                <wp:extent cx="3408045" cy="3408045"/>
                <wp:effectExtent l="0" t="0" r="1905" b="190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8045" cy="340804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 xmlns:mv="urn:schemas-microsoft-com:mac:vml" xmlns:mo="http://schemas.microsoft.com/office/mac/office/2008/main">
            <w:pict>
              <v:oval id="Oval 2" o:spid="_x0000_s1026" style="position:absolute;margin-left:-119.15pt;margin-top:-189.7pt;width:268.35pt;height:268.3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" fillcolor="white [3212]" stroked="f" strokeweight="2pt"/>
            </w:pict>
          </mc:Fallback>
        </mc:AlternateContent>
      </w:r>
      <w:r w:rsidR="008E63B1">
        <w:rPr>
          <w:noProof/>
        </w:rPr>
        <w:drawing>
          <wp:anchor distT="0" distB="0" distL="114300" distR="114300" simplePos="0" relativeHeight="251662336" behindDoc="0" locked="0" layoutInCell="1" allowOverlap="1" wp14:anchorId="7F133217" wp14:editId="2B54BC85">
            <wp:simplePos x="0" y="0"/>
            <wp:positionH relativeFrom="column">
              <wp:posOffset>5190672</wp:posOffset>
            </wp:positionH>
            <wp:positionV relativeFrom="paragraph">
              <wp:posOffset>59055</wp:posOffset>
            </wp:positionV>
            <wp:extent cx="1816735" cy="488950"/>
            <wp:effectExtent l="0" t="0" r="0" b="635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735" cy="48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63B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D7707DC" wp14:editId="362FD12B">
                <wp:simplePos x="0" y="0"/>
                <wp:positionH relativeFrom="column">
                  <wp:posOffset>-279070</wp:posOffset>
                </wp:positionH>
                <wp:positionV relativeFrom="paragraph">
                  <wp:posOffset>1911927</wp:posOffset>
                </wp:positionV>
                <wp:extent cx="7433945" cy="593767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33945" cy="593767"/>
                        </a:xfrm>
                        <a:prstGeom prst="rect">
                          <a:avLst/>
                        </a:prstGeom>
                        <a:solidFill>
                          <a:srgbClr val="0089D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0" o:spid="_x0000_s1026" style="position:absolute;margin-left:-21.95pt;margin-top:150.55pt;width:585.35pt;height:46.7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" fillcolor="#0089d0" stroked="f" strokeweight="2pt"/>
            </w:pict>
          </mc:Fallback>
        </mc:AlternateContent>
      </w:r>
      <w:r w:rsidR="008E63B1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40734F5" wp14:editId="238753CD">
                <wp:simplePos x="0" y="0"/>
                <wp:positionH relativeFrom="column">
                  <wp:posOffset>-279400</wp:posOffset>
                </wp:positionH>
                <wp:positionV relativeFrom="paragraph">
                  <wp:posOffset>-736600</wp:posOffset>
                </wp:positionV>
                <wp:extent cx="7433945" cy="9749155"/>
                <wp:effectExtent l="0" t="0" r="0" b="4445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33945" cy="9749155"/>
                        </a:xfrm>
                        <a:prstGeom prst="roundRect">
                          <a:avLst>
                            <a:gd name="adj" fmla="val 3568"/>
                          </a:avLst>
                        </a:prstGeom>
                        <a:gradFill>
                          <a:gsLst>
                            <a:gs pos="0">
                              <a:srgbClr val="C6168D"/>
                            </a:gs>
                            <a:gs pos="56000">
                              <a:srgbClr val="92278F"/>
                            </a:gs>
                            <a:gs pos="100000">
                              <a:srgbClr val="5C2E91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 xmlns:mv="urn:schemas-microsoft-com:mac:vml" xmlns:mo="http://schemas.microsoft.com/office/mac/office/2008/main">
            <w:pict>
              <v:roundrect id="Rounded Rectangle 1" o:spid="_x0000_s1026" style="position:absolute;margin-left:-22pt;margin-top:-58pt;width:585.35pt;height:767.6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233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" fillcolor="#c6168d" stroked="f" strokeweight="2pt">
                <v:fill color2="#5c2e91" colors="0 #c6168d;36700f #92278f;1 #5c2e91" focus="100%" type="gradient">
                  <o:fill v:ext="view" type="gradientUnscaled"/>
                </v:fill>
              </v:roundrect>
            </w:pict>
          </mc:Fallback>
        </mc:AlternateContent>
      </w:r>
      <w:r w:rsidR="008E63B1">
        <w:softHyphen/>
      </w:r>
      <w:bookmarkStart w:id="0" w:name="_GoBack"/>
      <w:bookmarkEnd w:id="0"/>
    </w:p>
    <w:sectPr w:rsidR="00163267" w:rsidSect="00045AD8"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chet Book">
    <w:panose1 w:val="020F0503030404040204"/>
    <w:charset w:val="00"/>
    <w:family w:val="swiss"/>
    <w:pitch w:val="variable"/>
    <w:sig w:usb0="00000007" w:usb1="00000000" w:usb2="00000000" w:usb3="00000000" w:csb0="00000001" w:csb1="00000000"/>
  </w:font>
  <w:font w:name="Cachet Bold">
    <w:panose1 w:val="020F0803030404040204"/>
    <w:charset w:val="00"/>
    <w:family w:val="swiss"/>
    <w:pitch w:val="variable"/>
    <w:sig w:usb0="00000007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FA7F85"/>
    <w:multiLevelType w:val="hybridMultilevel"/>
    <w:tmpl w:val="ABF43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B9E084A"/>
    <w:multiLevelType w:val="hybridMultilevel"/>
    <w:tmpl w:val="375A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D7A5240"/>
    <w:multiLevelType w:val="hybridMultilevel"/>
    <w:tmpl w:val="5E264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Njc3sjAxNDI3MDNS0lEKTi0uzszPAykwqQUA2sSNqiwAAAA="/>
  </w:docVars>
  <w:rsids>
    <w:rsidRoot w:val="008E63B1"/>
    <w:rsid w:val="00045AD8"/>
    <w:rsid w:val="000F0C62"/>
    <w:rsid w:val="002F0F67"/>
    <w:rsid w:val="003749D4"/>
    <w:rsid w:val="00407532"/>
    <w:rsid w:val="00444701"/>
    <w:rsid w:val="00664259"/>
    <w:rsid w:val="006836F7"/>
    <w:rsid w:val="006D54A8"/>
    <w:rsid w:val="006E4D3F"/>
    <w:rsid w:val="008E63B1"/>
    <w:rsid w:val="009571AF"/>
    <w:rsid w:val="009B7560"/>
    <w:rsid w:val="00A22C94"/>
    <w:rsid w:val="00A75D9A"/>
    <w:rsid w:val="00B11DA1"/>
    <w:rsid w:val="00B72055"/>
    <w:rsid w:val="00C36626"/>
    <w:rsid w:val="00CD30F1"/>
    <w:rsid w:val="00CE63ED"/>
    <w:rsid w:val="00E27171"/>
    <w:rsid w:val="00EB499E"/>
    <w:rsid w:val="00F775EB"/>
    <w:rsid w:val="00FB6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704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63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63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3B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6F5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22C9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63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63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3B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6F5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22C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455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microsoft.com/office/2007/relationships/stylesWithEffects" Target="stylesWithEffects.xml"/><Relationship Id="rId7" Type="http://schemas.openxmlformats.org/officeDocument/2006/relationships/hyperlink" Target="http://www.summitlibrary.org/events-programs" TargetMode="External"/><Relationship Id="rId12" Type="http://schemas.openxmlformats.org/officeDocument/2006/relationships/image" Target="media/image4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ummitlibrary.org/events-programs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y Hui</dc:creator>
  <cp:lastModifiedBy>Lisa Meyers</cp:lastModifiedBy>
  <cp:revision>3</cp:revision>
  <cp:lastPrinted>2017-04-17T23:32:00Z</cp:lastPrinted>
  <dcterms:created xsi:type="dcterms:W3CDTF">2017-04-26T19:57:00Z</dcterms:created>
  <dcterms:modified xsi:type="dcterms:W3CDTF">2017-04-28T15:42:00Z</dcterms:modified>
</cp:coreProperties>
</file>